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C9501B" w14:textId="5088A29E" w:rsidR="004F7036" w:rsidRDefault="004F7036" w:rsidP="004F7036">
      <w:pPr>
        <w:jc w:val="center"/>
        <w:rPr>
          <w:b/>
          <w:bCs/>
          <w:lang w:val="en-US"/>
        </w:rPr>
      </w:pPr>
      <w:bookmarkStart w:id="0" w:name="_GoBack"/>
      <w:bookmarkEnd w:id="0"/>
    </w:p>
    <w:p w14:paraId="24D365E3" w14:textId="513A93D9" w:rsidR="00F76A51" w:rsidRPr="009E1562" w:rsidRDefault="009E1562" w:rsidP="004F7036">
      <w:pPr>
        <w:jc w:val="center"/>
        <w:rPr>
          <w:b/>
          <w:bCs/>
          <w:sz w:val="28"/>
          <w:szCs w:val="26"/>
          <w:lang w:val="en-US"/>
        </w:rPr>
      </w:pPr>
      <w:r w:rsidRPr="009E1562">
        <w:rPr>
          <w:b/>
          <w:bCs/>
          <w:sz w:val="28"/>
          <w:szCs w:val="26"/>
          <w:lang w:val="en-US"/>
        </w:rPr>
        <w:t>Practice Questions for Robot Mechanisms</w:t>
      </w:r>
      <w:r w:rsidR="00F76141">
        <w:rPr>
          <w:b/>
          <w:bCs/>
          <w:sz w:val="28"/>
          <w:szCs w:val="26"/>
          <w:lang w:val="en-US"/>
        </w:rPr>
        <w:t xml:space="preserve"> - Linkage</w:t>
      </w:r>
    </w:p>
    <w:p w14:paraId="034F3AD2" w14:textId="77777777" w:rsidR="009E1562" w:rsidRDefault="009E1562" w:rsidP="004F7036">
      <w:pPr>
        <w:jc w:val="center"/>
        <w:rPr>
          <w:b/>
          <w:bCs/>
          <w:sz w:val="24"/>
          <w:szCs w:val="24"/>
          <w:lang w:val="en-US"/>
        </w:rPr>
      </w:pPr>
    </w:p>
    <w:p w14:paraId="671FF0D9" w14:textId="11902FD5" w:rsidR="003E485A" w:rsidRDefault="001113DA" w:rsidP="004F7036">
      <w:pPr>
        <w:jc w:val="center"/>
        <w:rPr>
          <w:b/>
          <w:bCs/>
          <w:sz w:val="24"/>
          <w:szCs w:val="24"/>
          <w:lang w:val="en-US"/>
        </w:rPr>
      </w:pPr>
      <w:r w:rsidRPr="009E1562">
        <w:rPr>
          <w:b/>
          <w:bCs/>
          <w:sz w:val="24"/>
          <w:szCs w:val="24"/>
          <w:lang w:val="en-US"/>
        </w:rPr>
        <w:t xml:space="preserve"> </w:t>
      </w:r>
      <w:r w:rsidR="000F59A1" w:rsidRPr="009E1562">
        <w:rPr>
          <w:b/>
          <w:bCs/>
          <w:sz w:val="24"/>
          <w:szCs w:val="24"/>
          <w:lang w:val="en-US"/>
        </w:rPr>
        <w:t xml:space="preserve">Draw the kinematic diagram of the following mechanisms and </w:t>
      </w:r>
      <w:r w:rsidR="009969D0" w:rsidRPr="009E1562">
        <w:rPr>
          <w:b/>
          <w:bCs/>
          <w:sz w:val="24"/>
          <w:szCs w:val="24"/>
          <w:lang w:val="en-US"/>
        </w:rPr>
        <w:t>perform motion analysis</w:t>
      </w:r>
      <w:r w:rsidR="000F59A1" w:rsidRPr="009E1562">
        <w:rPr>
          <w:b/>
          <w:bCs/>
          <w:sz w:val="24"/>
          <w:szCs w:val="24"/>
          <w:lang w:val="en-US"/>
        </w:rPr>
        <w:t xml:space="preserve"> using Linkage</w:t>
      </w:r>
      <w:r w:rsidR="009969D0" w:rsidRPr="009E1562">
        <w:rPr>
          <w:b/>
          <w:bCs/>
          <w:sz w:val="24"/>
          <w:szCs w:val="24"/>
          <w:lang w:val="en-US"/>
        </w:rPr>
        <w:t xml:space="preserve"> software</w:t>
      </w:r>
      <w:r w:rsidR="000F59A1" w:rsidRPr="009E1562">
        <w:rPr>
          <w:b/>
          <w:bCs/>
          <w:sz w:val="24"/>
          <w:szCs w:val="24"/>
          <w:lang w:val="en-US"/>
        </w:rPr>
        <w:t>.</w:t>
      </w:r>
    </w:p>
    <w:p w14:paraId="6387B1EE" w14:textId="77777777" w:rsidR="009E1562" w:rsidRPr="009E1562" w:rsidRDefault="009E1562" w:rsidP="004F7036">
      <w:pPr>
        <w:jc w:val="center"/>
        <w:rPr>
          <w:b/>
          <w:bCs/>
          <w:sz w:val="24"/>
          <w:szCs w:val="24"/>
          <w:lang w:val="en-US"/>
        </w:rPr>
      </w:pPr>
    </w:p>
    <w:p w14:paraId="451F7202" w14:textId="2DD2BA49" w:rsidR="00F76A51" w:rsidRDefault="009E1562" w:rsidP="004F7036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 xml:space="preserve">Software link: </w:t>
      </w:r>
      <w:hyperlink r:id="rId7" w:history="1">
        <w:r w:rsidR="00601F7A" w:rsidRPr="002362C3">
          <w:rPr>
            <w:rStyle w:val="Hyperlink"/>
            <w:lang w:val="en-US"/>
          </w:rPr>
          <w:t>https://blog.rectorsquid.com/linkage-mechanism-designer-and-simulator/</w:t>
        </w:r>
      </w:hyperlink>
    </w:p>
    <w:p w14:paraId="04E7BCBD" w14:textId="1F116AC2" w:rsidR="00601F7A" w:rsidRDefault="00601F7A" w:rsidP="004F7036">
      <w:pPr>
        <w:jc w:val="center"/>
        <w:rPr>
          <w:b/>
          <w:bCs/>
          <w:lang w:val="en-US"/>
        </w:rPr>
      </w:pPr>
    </w:p>
    <w:p w14:paraId="7A394A7F" w14:textId="77777777" w:rsidR="00601F7A" w:rsidRPr="004F7036" w:rsidRDefault="00601F7A" w:rsidP="004F7036">
      <w:pPr>
        <w:jc w:val="center"/>
        <w:rPr>
          <w:b/>
          <w:bCs/>
          <w:lang w:val="en-US"/>
        </w:rPr>
      </w:pP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576"/>
        <w:gridCol w:w="4297"/>
        <w:gridCol w:w="696"/>
        <w:gridCol w:w="4416"/>
      </w:tblGrid>
      <w:tr w:rsidR="00CD12A8" w14:paraId="5DD78D8B" w14:textId="77777777" w:rsidTr="00D03A0F">
        <w:tc>
          <w:tcPr>
            <w:tcW w:w="576" w:type="dxa"/>
          </w:tcPr>
          <w:p w14:paraId="795E4966" w14:textId="57C0E691" w:rsidR="00D77B05" w:rsidRPr="00D77B05" w:rsidRDefault="00D77B05" w:rsidP="00601F7A">
            <w:pPr>
              <w:ind w:left="-120" w:hanging="9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 </w:t>
            </w:r>
            <w:r w:rsidRPr="00D77B05">
              <w:rPr>
                <w:b/>
                <w:bCs/>
                <w:lang w:val="en-US"/>
              </w:rPr>
              <w:t>Sl.No</w:t>
            </w:r>
          </w:p>
        </w:tc>
        <w:tc>
          <w:tcPr>
            <w:tcW w:w="4297" w:type="dxa"/>
          </w:tcPr>
          <w:p w14:paraId="3132CAE3" w14:textId="2E2A6C5F" w:rsidR="00D77B05" w:rsidRPr="00D77B05" w:rsidRDefault="00D77B05" w:rsidP="00D77B05">
            <w:pPr>
              <w:jc w:val="center"/>
              <w:rPr>
                <w:b/>
                <w:bCs/>
                <w:lang w:val="en-US"/>
              </w:rPr>
            </w:pPr>
            <w:r w:rsidRPr="00D77B05">
              <w:rPr>
                <w:b/>
                <w:bCs/>
                <w:lang w:val="en-US"/>
              </w:rPr>
              <w:t>Mechanism</w:t>
            </w:r>
          </w:p>
        </w:tc>
        <w:tc>
          <w:tcPr>
            <w:tcW w:w="696" w:type="dxa"/>
          </w:tcPr>
          <w:p w14:paraId="049E319F" w14:textId="2F647BE9" w:rsidR="00D77B05" w:rsidRDefault="00D77B05" w:rsidP="00D77B05">
            <w:pPr>
              <w:jc w:val="center"/>
              <w:rPr>
                <w:lang w:val="en-US"/>
              </w:rPr>
            </w:pPr>
            <w:r w:rsidRPr="00D77B05">
              <w:rPr>
                <w:b/>
                <w:bCs/>
                <w:lang w:val="en-US"/>
              </w:rPr>
              <w:t>Sl.No</w:t>
            </w:r>
          </w:p>
        </w:tc>
        <w:tc>
          <w:tcPr>
            <w:tcW w:w="4416" w:type="dxa"/>
          </w:tcPr>
          <w:p w14:paraId="43E25B5B" w14:textId="736F9F5A" w:rsidR="00D77B05" w:rsidRPr="00D77B05" w:rsidRDefault="00D77B05" w:rsidP="00D77B05">
            <w:pPr>
              <w:jc w:val="center"/>
              <w:rPr>
                <w:b/>
                <w:bCs/>
                <w:lang w:val="en-US"/>
              </w:rPr>
            </w:pPr>
            <w:r w:rsidRPr="00D77B05">
              <w:rPr>
                <w:b/>
                <w:bCs/>
                <w:lang w:val="en-US"/>
              </w:rPr>
              <w:t>Mechanism</w:t>
            </w:r>
          </w:p>
        </w:tc>
      </w:tr>
      <w:tr w:rsidR="00CD12A8" w14:paraId="3DC8E0B1" w14:textId="77777777" w:rsidTr="00D03A0F">
        <w:tc>
          <w:tcPr>
            <w:tcW w:w="576" w:type="dxa"/>
            <w:vAlign w:val="center"/>
          </w:tcPr>
          <w:p w14:paraId="315E0562" w14:textId="1B096607" w:rsidR="00D77B05" w:rsidRDefault="00D77B05" w:rsidP="00D77B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4297" w:type="dxa"/>
            <w:vAlign w:val="center"/>
          </w:tcPr>
          <w:p w14:paraId="7F014C0D" w14:textId="3388B109" w:rsidR="00D77B05" w:rsidRDefault="00D77B05" w:rsidP="00D77B05">
            <w:pPr>
              <w:jc w:val="center"/>
              <w:rPr>
                <w:lang w:val="en-US"/>
              </w:rPr>
            </w:pPr>
            <w:r>
              <w:rPr>
                <w:noProof/>
                <w:lang w:val="en-US" w:bidi="hi-IN"/>
              </w:rPr>
              <w:drawing>
                <wp:inline distT="0" distB="0" distL="0" distR="0" wp14:anchorId="1DFC8787" wp14:editId="7266F7D6">
                  <wp:extent cx="1952625" cy="1798231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18391" t="3271" r="19828" b="4206"/>
                          <a:stretch/>
                        </pic:blipFill>
                        <pic:spPr bwMode="auto">
                          <a:xfrm>
                            <a:off x="0" y="0"/>
                            <a:ext cx="1962495" cy="18073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6" w:type="dxa"/>
            <w:vAlign w:val="center"/>
          </w:tcPr>
          <w:p w14:paraId="6FCF8B8D" w14:textId="1E208407" w:rsidR="00D77B05" w:rsidRDefault="00D77B05" w:rsidP="00D77B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4416" w:type="dxa"/>
          </w:tcPr>
          <w:p w14:paraId="082991BE" w14:textId="7AA8BC23" w:rsidR="00D77B05" w:rsidRDefault="00D77B05">
            <w:pPr>
              <w:rPr>
                <w:lang w:val="en-US"/>
              </w:rPr>
            </w:pPr>
            <w:r>
              <w:rPr>
                <w:noProof/>
                <w:lang w:val="en-US" w:bidi="hi-IN"/>
              </w:rPr>
              <w:drawing>
                <wp:inline distT="0" distB="0" distL="0" distR="0" wp14:anchorId="3646745D" wp14:editId="47EAF21F">
                  <wp:extent cx="2657475" cy="1514475"/>
                  <wp:effectExtent l="0" t="0" r="9525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7475" cy="1514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6D53" w14:paraId="0B60679A" w14:textId="77777777" w:rsidTr="00D03A0F">
        <w:tc>
          <w:tcPr>
            <w:tcW w:w="576" w:type="dxa"/>
            <w:vAlign w:val="center"/>
          </w:tcPr>
          <w:p w14:paraId="5E60C8C1" w14:textId="56A0B491" w:rsidR="007D6D53" w:rsidRDefault="007D6D53" w:rsidP="007D6D5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4297" w:type="dxa"/>
            <w:vAlign w:val="center"/>
          </w:tcPr>
          <w:p w14:paraId="420287E1" w14:textId="10B36F5B" w:rsidR="007D6D53" w:rsidRDefault="007D6D53" w:rsidP="007D6D53">
            <w:pPr>
              <w:jc w:val="center"/>
              <w:rPr>
                <w:lang w:val="en-US"/>
              </w:rPr>
            </w:pPr>
            <w:r>
              <w:rPr>
                <w:noProof/>
                <w:lang w:val="en-US" w:bidi="hi-IN"/>
              </w:rPr>
              <w:drawing>
                <wp:inline distT="0" distB="0" distL="0" distR="0" wp14:anchorId="4EC3BD9D" wp14:editId="464E1BC8">
                  <wp:extent cx="2152650" cy="15049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l="25366" t="14932" r="19512" b="13574"/>
                          <a:stretch/>
                        </pic:blipFill>
                        <pic:spPr bwMode="auto">
                          <a:xfrm>
                            <a:off x="0" y="0"/>
                            <a:ext cx="2152650" cy="15049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6" w:type="dxa"/>
            <w:tcBorders>
              <w:bottom w:val="single" w:sz="4" w:space="0" w:color="auto"/>
            </w:tcBorders>
            <w:vAlign w:val="center"/>
          </w:tcPr>
          <w:p w14:paraId="76238E90" w14:textId="5841899E" w:rsidR="007D6D53" w:rsidRDefault="007D6D53" w:rsidP="007D6D5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4416" w:type="dxa"/>
            <w:tcBorders>
              <w:bottom w:val="single" w:sz="4" w:space="0" w:color="auto"/>
            </w:tcBorders>
          </w:tcPr>
          <w:p w14:paraId="4D21239F" w14:textId="482C8FC3" w:rsidR="007D6D53" w:rsidRDefault="007D6D53" w:rsidP="007D6D53">
            <w:pPr>
              <w:rPr>
                <w:lang w:val="en-US"/>
              </w:rPr>
            </w:pPr>
            <w:r>
              <w:rPr>
                <w:noProof/>
                <w:lang w:val="en-US" w:bidi="hi-IN"/>
              </w:rPr>
              <w:drawing>
                <wp:inline distT="0" distB="0" distL="0" distR="0" wp14:anchorId="70941004" wp14:editId="7B376408">
                  <wp:extent cx="2349500" cy="2051443"/>
                  <wp:effectExtent l="0" t="0" r="0" b="635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/>
                          <a:srcRect l="13979" r="10639"/>
                          <a:stretch/>
                        </pic:blipFill>
                        <pic:spPr bwMode="auto">
                          <a:xfrm>
                            <a:off x="0" y="0"/>
                            <a:ext cx="2399771" cy="20953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6D53" w14:paraId="38D130B7" w14:textId="77777777" w:rsidTr="009E1562">
        <w:tc>
          <w:tcPr>
            <w:tcW w:w="576" w:type="dxa"/>
            <w:vAlign w:val="center"/>
          </w:tcPr>
          <w:p w14:paraId="66C6DBC1" w14:textId="5A7C5C8A" w:rsidR="007D6D53" w:rsidRDefault="007D6D53" w:rsidP="007D6D5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4297" w:type="dxa"/>
            <w:vAlign w:val="center"/>
          </w:tcPr>
          <w:p w14:paraId="75E9656F" w14:textId="6FF6F11F" w:rsidR="007D6D53" w:rsidRDefault="007D6D53" w:rsidP="007D6D53">
            <w:pPr>
              <w:jc w:val="center"/>
              <w:rPr>
                <w:noProof/>
              </w:rPr>
            </w:pPr>
            <w:r>
              <w:rPr>
                <w:noProof/>
                <w:lang w:val="en-US" w:bidi="hi-IN"/>
              </w:rPr>
              <w:drawing>
                <wp:inline distT="0" distB="0" distL="0" distR="0" wp14:anchorId="6F8D2E0A" wp14:editId="162C3889">
                  <wp:extent cx="1962150" cy="1614314"/>
                  <wp:effectExtent l="0" t="0" r="0" b="508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/>
                          <a:srcRect l="19489" t="12136" r="10224"/>
                          <a:stretch/>
                        </pic:blipFill>
                        <pic:spPr bwMode="auto">
                          <a:xfrm>
                            <a:off x="0" y="0"/>
                            <a:ext cx="1965242" cy="161685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6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5E549DD" w14:textId="626587F2" w:rsidR="007D6D53" w:rsidRDefault="00F76A51" w:rsidP="007D6D5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441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B8A4C" w14:textId="77777777" w:rsidR="007D6D53" w:rsidRDefault="007D6D53" w:rsidP="007D6D53">
            <w:pPr>
              <w:rPr>
                <w:noProof/>
              </w:rPr>
            </w:pPr>
          </w:p>
          <w:p w14:paraId="4ACEAC62" w14:textId="77777777" w:rsidR="00F76A51" w:rsidRDefault="00F76A51" w:rsidP="007D6D53">
            <w:pPr>
              <w:rPr>
                <w:noProof/>
              </w:rPr>
            </w:pPr>
          </w:p>
          <w:p w14:paraId="30CF450D" w14:textId="77777777" w:rsidR="00F76A51" w:rsidRDefault="00F76A51" w:rsidP="007D6D53">
            <w:pPr>
              <w:rPr>
                <w:noProof/>
              </w:rPr>
            </w:pPr>
          </w:p>
          <w:p w14:paraId="725F52AD" w14:textId="77777777" w:rsidR="00F76A51" w:rsidRDefault="00F76A51" w:rsidP="007D6D53">
            <w:pPr>
              <w:rPr>
                <w:noProof/>
              </w:rPr>
            </w:pPr>
          </w:p>
          <w:p w14:paraId="184F648D" w14:textId="690AA299" w:rsidR="00F76A51" w:rsidRDefault="00601F7A" w:rsidP="009E1562">
            <w:pPr>
              <w:jc w:val="center"/>
              <w:rPr>
                <w:noProof/>
              </w:rPr>
            </w:pPr>
            <w:r>
              <w:rPr>
                <w:noProof/>
              </w:rPr>
              <w:t>Two finger g</w:t>
            </w:r>
            <w:r w:rsidR="00F76A51">
              <w:rPr>
                <w:noProof/>
              </w:rPr>
              <w:t>ripper</w:t>
            </w:r>
            <w:r>
              <w:rPr>
                <w:noProof/>
              </w:rPr>
              <w:t xml:space="preserve"> of any configuation</w:t>
            </w:r>
          </w:p>
        </w:tc>
      </w:tr>
    </w:tbl>
    <w:p w14:paraId="1E2335D6" w14:textId="02EBE8EB" w:rsidR="00D77B05" w:rsidRDefault="00D77B05" w:rsidP="00CD12A8">
      <w:pPr>
        <w:rPr>
          <w:lang w:val="en-US"/>
        </w:rPr>
      </w:pPr>
    </w:p>
    <w:p w14:paraId="2F533FBC" w14:textId="27C0EA44" w:rsidR="00601F7A" w:rsidRDefault="00601F7A" w:rsidP="00CD12A8">
      <w:pPr>
        <w:rPr>
          <w:lang w:val="en-US"/>
        </w:rPr>
      </w:pPr>
    </w:p>
    <w:p w14:paraId="35983230" w14:textId="4863B549" w:rsidR="00601F7A" w:rsidRDefault="00601F7A" w:rsidP="00601F7A">
      <w:pPr>
        <w:rPr>
          <w:lang w:val="en-US"/>
        </w:rPr>
      </w:pPr>
    </w:p>
    <w:p w14:paraId="342E9F5E" w14:textId="77777777" w:rsidR="00601F7A" w:rsidRDefault="00601F7A" w:rsidP="00601F7A">
      <w:pPr>
        <w:rPr>
          <w:lang w:val="en-US"/>
        </w:rPr>
      </w:pPr>
    </w:p>
    <w:p w14:paraId="4278DC1B" w14:textId="14F894A4" w:rsidR="00601F7A" w:rsidRDefault="00601F7A" w:rsidP="00601F7A">
      <w:pPr>
        <w:pStyle w:val="ListParagraph"/>
        <w:ind w:left="0"/>
        <w:rPr>
          <w:lang w:val="en-US"/>
        </w:rPr>
      </w:pPr>
      <w:r>
        <w:rPr>
          <w:lang w:val="en-US"/>
        </w:rPr>
        <w:t xml:space="preserve">By Deep Patel </w:t>
      </w:r>
    </w:p>
    <w:p w14:paraId="2AE930C7" w14:textId="492FC784" w:rsidR="00601F7A" w:rsidRDefault="00601F7A" w:rsidP="00601F7A">
      <w:pPr>
        <w:pStyle w:val="ListParagraph"/>
        <w:ind w:left="0"/>
        <w:rPr>
          <w:lang w:val="en-US"/>
        </w:rPr>
      </w:pPr>
      <w:r>
        <w:rPr>
          <w:lang w:val="en-US"/>
        </w:rPr>
        <w:t xml:space="preserve">( </w:t>
      </w:r>
      <w:hyperlink r:id="rId13" w:history="1">
        <w:r w:rsidRPr="002362C3">
          <w:rPr>
            <w:rStyle w:val="Hyperlink"/>
            <w:lang w:val="en-US"/>
          </w:rPr>
          <w:t>deep.researchnode@gmail.com</w:t>
        </w:r>
      </w:hyperlink>
      <w:r>
        <w:rPr>
          <w:lang w:val="en-US"/>
        </w:rPr>
        <w:t xml:space="preserve"> )</w:t>
      </w:r>
    </w:p>
    <w:p w14:paraId="68858A67" w14:textId="608E9CB0" w:rsidR="00601F7A" w:rsidRPr="00601F7A" w:rsidRDefault="00601F7A" w:rsidP="00601F7A">
      <w:pPr>
        <w:pStyle w:val="ListParagraph"/>
        <w:ind w:left="0"/>
        <w:rPr>
          <w:lang w:val="en-US"/>
        </w:rPr>
      </w:pPr>
      <w:r>
        <w:rPr>
          <w:lang w:val="en-US"/>
        </w:rPr>
        <w:t xml:space="preserve">( </w:t>
      </w:r>
      <w:hyperlink r:id="rId14" w:history="1">
        <w:r w:rsidRPr="002362C3">
          <w:rPr>
            <w:rStyle w:val="Hyperlink"/>
            <w:lang w:val="en-US"/>
          </w:rPr>
          <w:t>https://www.linkedin.com/in/deepresearch/</w:t>
        </w:r>
      </w:hyperlink>
      <w:r>
        <w:rPr>
          <w:lang w:val="en-US"/>
        </w:rPr>
        <w:t xml:space="preserve"> )</w:t>
      </w:r>
    </w:p>
    <w:p w14:paraId="1CC681D5" w14:textId="77777777" w:rsidR="00601F7A" w:rsidRPr="000F59A1" w:rsidRDefault="00601F7A" w:rsidP="00CD12A8">
      <w:pPr>
        <w:rPr>
          <w:lang w:val="en-US"/>
        </w:rPr>
      </w:pPr>
    </w:p>
    <w:sectPr w:rsidR="00601F7A" w:rsidRPr="000F59A1" w:rsidSect="00D77B05">
      <w:pgSz w:w="11906" w:h="16838"/>
      <w:pgMar w:top="473" w:right="1440" w:bottom="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B80102" w14:textId="77777777" w:rsidR="00F674AB" w:rsidRDefault="00F674AB" w:rsidP="00D77B05">
      <w:pPr>
        <w:spacing w:after="0" w:line="240" w:lineRule="auto"/>
      </w:pPr>
      <w:r>
        <w:separator/>
      </w:r>
    </w:p>
  </w:endnote>
  <w:endnote w:type="continuationSeparator" w:id="0">
    <w:p w14:paraId="4B78BDBB" w14:textId="77777777" w:rsidR="00F674AB" w:rsidRDefault="00F674AB" w:rsidP="00D77B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altName w:val="Courier Std"/>
    <w:panose1 w:val="02000400000000000000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E3809C" w14:textId="77777777" w:rsidR="00F674AB" w:rsidRDefault="00F674AB" w:rsidP="00D77B05">
      <w:pPr>
        <w:spacing w:after="0" w:line="240" w:lineRule="auto"/>
      </w:pPr>
      <w:r>
        <w:separator/>
      </w:r>
    </w:p>
  </w:footnote>
  <w:footnote w:type="continuationSeparator" w:id="0">
    <w:p w14:paraId="55F72870" w14:textId="77777777" w:rsidR="00F674AB" w:rsidRDefault="00F674AB" w:rsidP="00D77B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840E52"/>
    <w:multiLevelType w:val="hybridMultilevel"/>
    <w:tmpl w:val="8D7A1FB8"/>
    <w:lvl w:ilvl="0" w:tplc="3F446E1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B337F1"/>
    <w:multiLevelType w:val="hybridMultilevel"/>
    <w:tmpl w:val="07D60356"/>
    <w:lvl w:ilvl="0" w:tplc="F5B2792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NTQyNDazNDOxMDdT0lEKTi0uzszPAykwrAUAAcCnmiwAAAA="/>
  </w:docVars>
  <w:rsids>
    <w:rsidRoot w:val="000F59A1"/>
    <w:rsid w:val="000F59A1"/>
    <w:rsid w:val="001113DA"/>
    <w:rsid w:val="00130F9D"/>
    <w:rsid w:val="001B1240"/>
    <w:rsid w:val="002F7A69"/>
    <w:rsid w:val="003A0941"/>
    <w:rsid w:val="003E485A"/>
    <w:rsid w:val="004027A1"/>
    <w:rsid w:val="004F7036"/>
    <w:rsid w:val="00601F7A"/>
    <w:rsid w:val="007D6D53"/>
    <w:rsid w:val="008310F0"/>
    <w:rsid w:val="008A69D5"/>
    <w:rsid w:val="00995C4E"/>
    <w:rsid w:val="009969D0"/>
    <w:rsid w:val="009E1562"/>
    <w:rsid w:val="00AA0400"/>
    <w:rsid w:val="00B5696F"/>
    <w:rsid w:val="00B86C53"/>
    <w:rsid w:val="00CD12A8"/>
    <w:rsid w:val="00D03A0F"/>
    <w:rsid w:val="00D37ACC"/>
    <w:rsid w:val="00D77B05"/>
    <w:rsid w:val="00F674AB"/>
    <w:rsid w:val="00F76141"/>
    <w:rsid w:val="00F76A51"/>
    <w:rsid w:val="00FD4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EF7F15"/>
  <w15:chartTrackingRefBased/>
  <w15:docId w15:val="{D6FD6F9C-C213-433F-B604-DEB6E9D0F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7B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77B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7B05"/>
  </w:style>
  <w:style w:type="paragraph" w:styleId="Footer">
    <w:name w:val="footer"/>
    <w:basedOn w:val="Normal"/>
    <w:link w:val="FooterChar"/>
    <w:uiPriority w:val="99"/>
    <w:unhideWhenUsed/>
    <w:rsid w:val="00D77B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7B05"/>
  </w:style>
  <w:style w:type="character" w:styleId="Hyperlink">
    <w:name w:val="Hyperlink"/>
    <w:basedOn w:val="DefaultParagraphFont"/>
    <w:uiPriority w:val="99"/>
    <w:unhideWhenUsed/>
    <w:rsid w:val="00601F7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01F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deep.researchnode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log.rectorsquid.com/linkage-mechanism-designer-and-simulator/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www.linkedin.com/in/deepresearch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 Patel</dc:creator>
  <cp:keywords/>
  <dc:description/>
  <cp:lastModifiedBy>ICPS PROJECT</cp:lastModifiedBy>
  <cp:revision>3</cp:revision>
  <cp:lastPrinted>2020-08-31T04:09:00Z</cp:lastPrinted>
  <dcterms:created xsi:type="dcterms:W3CDTF">2022-12-15T01:16:00Z</dcterms:created>
  <dcterms:modified xsi:type="dcterms:W3CDTF">2022-12-15T01:17:00Z</dcterms:modified>
</cp:coreProperties>
</file>